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C5A34" w14:textId="38AF0F1D" w:rsidR="004D0A17" w:rsidRPr="00B55F66" w:rsidRDefault="00B01139" w:rsidP="003C1D33">
      <w:pPr>
        <w:pStyle w:val="Heading1"/>
        <w:spacing w:after="240"/>
        <w:ind w:left="1701" w:right="1656"/>
        <w:rPr>
          <w:rFonts w:ascii="Times New Roman" w:hAnsi="Times New Roman" w:cs="Times New Roman"/>
          <w:sz w:val="32"/>
          <w:szCs w:val="32"/>
        </w:rPr>
      </w:pPr>
      <w:r w:rsidRPr="00B55F66">
        <w:rPr>
          <w:rFonts w:ascii="Times New Roman" w:hAnsi="Times New Roman" w:cs="Times New Roman"/>
          <w:sz w:val="32"/>
          <w:szCs w:val="32"/>
        </w:rPr>
        <w:t>Difference Between Economics and Engineering Economics</w:t>
      </w:r>
    </w:p>
    <w:p w14:paraId="57AD595D" w14:textId="5ECA828C" w:rsidR="004B0977" w:rsidRPr="00B55F66" w:rsidRDefault="00155666" w:rsidP="00940357">
      <w:pPr>
        <w:jc w:val="both"/>
        <w:rPr>
          <w:rFonts w:ascii="Times New Roman" w:hAnsi="Times New Roman" w:cs="Times New Roman"/>
          <w:sz w:val="24"/>
          <w:szCs w:val="24"/>
        </w:rPr>
      </w:pPr>
      <w:r w:rsidRPr="00B55F66">
        <w:rPr>
          <w:rFonts w:ascii="Times New Roman" w:hAnsi="Times New Roman" w:cs="Times New Roman"/>
          <w:sz w:val="24"/>
          <w:szCs w:val="24"/>
        </w:rPr>
        <w:tab/>
      </w:r>
      <w:r w:rsidR="00D32784" w:rsidRPr="00B55F66">
        <w:rPr>
          <w:rFonts w:ascii="Times New Roman" w:hAnsi="Times New Roman" w:cs="Times New Roman"/>
          <w:sz w:val="24"/>
          <w:szCs w:val="24"/>
        </w:rPr>
        <w:t>Economics</w:t>
      </w:r>
      <w:r w:rsidR="00B60C41" w:rsidRPr="00B55F66">
        <w:rPr>
          <w:rFonts w:ascii="Times New Roman" w:hAnsi="Times New Roman" w:cs="Times New Roman"/>
          <w:sz w:val="24"/>
          <w:szCs w:val="24"/>
        </w:rPr>
        <w:t xml:space="preserve"> </w:t>
      </w:r>
      <w:r w:rsidR="00990348" w:rsidRPr="00B55F66">
        <w:rPr>
          <w:rFonts w:ascii="Times New Roman" w:hAnsi="Times New Roman" w:cs="Times New Roman"/>
          <w:sz w:val="24"/>
          <w:szCs w:val="24"/>
        </w:rPr>
        <w:t xml:space="preserve">is a </w:t>
      </w:r>
      <w:r w:rsidR="00B60C41" w:rsidRPr="00B55F66">
        <w:rPr>
          <w:rFonts w:ascii="Times New Roman" w:hAnsi="Times New Roman" w:cs="Times New Roman"/>
          <w:sz w:val="24"/>
          <w:szCs w:val="24"/>
        </w:rPr>
        <w:t xml:space="preserve">social science that studies the production, distribution, demand principles, and consumption of commodities and services. </w:t>
      </w:r>
      <w:r w:rsidR="00B55F66">
        <w:rPr>
          <w:rFonts w:ascii="Times New Roman" w:hAnsi="Times New Roman" w:cs="Times New Roman"/>
          <w:sz w:val="24"/>
          <w:szCs w:val="24"/>
        </w:rPr>
        <w:t>&lt;imp.&gt;</w:t>
      </w:r>
      <w:r w:rsidR="004B0977" w:rsidRPr="00B55F66">
        <w:rPr>
          <w:rFonts w:ascii="Times New Roman" w:hAnsi="Times New Roman" w:cs="Times New Roman"/>
          <w:sz w:val="24"/>
          <w:szCs w:val="24"/>
        </w:rPr>
        <w:t xml:space="preserve">. </w:t>
      </w:r>
      <w:r w:rsidR="00D6188A" w:rsidRPr="00B55F66">
        <w:rPr>
          <w:rFonts w:ascii="Times New Roman" w:hAnsi="Times New Roman" w:cs="Times New Roman"/>
          <w:sz w:val="24"/>
          <w:szCs w:val="24"/>
        </w:rPr>
        <w:t>Utilization of economic principles is done</w:t>
      </w:r>
      <w:r w:rsidR="004B0977" w:rsidRPr="00B55F66">
        <w:rPr>
          <w:rFonts w:ascii="Times New Roman" w:hAnsi="Times New Roman" w:cs="Times New Roman"/>
          <w:sz w:val="24"/>
          <w:szCs w:val="24"/>
        </w:rPr>
        <w:t xml:space="preserve"> both consciously</w:t>
      </w:r>
      <w:r w:rsidR="00AC13C5" w:rsidRPr="00B55F66">
        <w:rPr>
          <w:rFonts w:ascii="Times New Roman" w:hAnsi="Times New Roman" w:cs="Times New Roman"/>
          <w:sz w:val="24"/>
          <w:szCs w:val="24"/>
        </w:rPr>
        <w:t xml:space="preserve"> and </w:t>
      </w:r>
      <w:r w:rsidR="00DF5EFB" w:rsidRPr="00B55F66">
        <w:rPr>
          <w:rFonts w:ascii="Times New Roman" w:hAnsi="Times New Roman" w:cs="Times New Roman"/>
          <w:sz w:val="24"/>
          <w:szCs w:val="24"/>
        </w:rPr>
        <w:t>sub</w:t>
      </w:r>
      <w:r w:rsidR="004B0977" w:rsidRPr="00B55F66">
        <w:rPr>
          <w:rFonts w:ascii="Times New Roman" w:hAnsi="Times New Roman" w:cs="Times New Roman"/>
          <w:sz w:val="24"/>
          <w:szCs w:val="24"/>
        </w:rPr>
        <w:t>consciously, for individual as well as communal benefit</w:t>
      </w:r>
      <w:r w:rsidR="00EC1012" w:rsidRPr="00B55F66">
        <w:rPr>
          <w:rFonts w:ascii="Times New Roman" w:hAnsi="Times New Roman" w:cs="Times New Roman"/>
          <w:sz w:val="24"/>
          <w:szCs w:val="24"/>
        </w:rPr>
        <w:t>,</w:t>
      </w:r>
      <w:r w:rsidR="000953C2" w:rsidRPr="00B55F66">
        <w:rPr>
          <w:rFonts w:ascii="Times New Roman" w:hAnsi="Times New Roman" w:cs="Times New Roman"/>
          <w:sz w:val="24"/>
          <w:szCs w:val="24"/>
        </w:rPr>
        <w:t xml:space="preserve"> </w:t>
      </w:r>
      <w:r w:rsidR="004B41EE" w:rsidRPr="00B55F66">
        <w:rPr>
          <w:rFonts w:ascii="Times New Roman" w:hAnsi="Times New Roman" w:cs="Times New Roman"/>
          <w:sz w:val="24"/>
          <w:szCs w:val="24"/>
        </w:rPr>
        <w:t>ubiquitously</w:t>
      </w:r>
      <w:r w:rsidR="004B0977" w:rsidRPr="00B55F66">
        <w:rPr>
          <w:rFonts w:ascii="Times New Roman" w:hAnsi="Times New Roman" w:cs="Times New Roman"/>
          <w:sz w:val="24"/>
          <w:szCs w:val="24"/>
        </w:rPr>
        <w:t>.</w:t>
      </w:r>
    </w:p>
    <w:p w14:paraId="7E4796AF" w14:textId="432C2871" w:rsidR="00564735" w:rsidRPr="00B55F66" w:rsidRDefault="00155666" w:rsidP="005171AC">
      <w:pPr>
        <w:jc w:val="both"/>
        <w:rPr>
          <w:rFonts w:ascii="Times New Roman" w:hAnsi="Times New Roman" w:cs="Times New Roman"/>
          <w:sz w:val="24"/>
          <w:szCs w:val="24"/>
        </w:rPr>
      </w:pPr>
      <w:r w:rsidRPr="00B55F66">
        <w:rPr>
          <w:rFonts w:ascii="Times New Roman" w:hAnsi="Times New Roman" w:cs="Times New Roman"/>
          <w:sz w:val="24"/>
          <w:szCs w:val="24"/>
        </w:rPr>
        <w:tab/>
      </w:r>
      <w:r w:rsidR="00C818AD" w:rsidRPr="00B55F66">
        <w:rPr>
          <w:rFonts w:ascii="Times New Roman" w:hAnsi="Times New Roman" w:cs="Times New Roman"/>
          <w:sz w:val="24"/>
          <w:szCs w:val="24"/>
        </w:rPr>
        <w:t xml:space="preserve">Engineering economics, </w:t>
      </w:r>
      <w:r w:rsidR="007260CA" w:rsidRPr="00B55F66">
        <w:rPr>
          <w:rFonts w:ascii="Times New Roman" w:hAnsi="Times New Roman" w:cs="Times New Roman"/>
          <w:sz w:val="24"/>
          <w:szCs w:val="24"/>
        </w:rPr>
        <w:t>in contrast</w:t>
      </w:r>
      <w:r w:rsidR="00C818AD" w:rsidRPr="00B55F66">
        <w:rPr>
          <w:rFonts w:ascii="Times New Roman" w:hAnsi="Times New Roman" w:cs="Times New Roman"/>
          <w:sz w:val="24"/>
          <w:szCs w:val="24"/>
        </w:rPr>
        <w:t xml:space="preserve">, is a subset of economics that refers to product design and production procedures that maximize revenue while </w:t>
      </w:r>
      <w:r w:rsidR="00B55F66">
        <w:t>&lt;cost effective bla bla&gt;</w:t>
      </w:r>
      <w:r w:rsidR="009C4E11" w:rsidRPr="00B55F66">
        <w:rPr>
          <w:rFonts w:ascii="Times New Roman" w:hAnsi="Times New Roman" w:cs="Times New Roman"/>
          <w:sz w:val="24"/>
          <w:szCs w:val="24"/>
        </w:rPr>
        <w:t>.</w:t>
      </w:r>
      <w:r w:rsidR="00DD76C7" w:rsidRPr="00B55F66">
        <w:rPr>
          <w:rFonts w:ascii="Times New Roman" w:hAnsi="Times New Roman" w:cs="Times New Roman"/>
          <w:sz w:val="24"/>
          <w:szCs w:val="24"/>
        </w:rPr>
        <w:t xml:space="preserve"> </w:t>
      </w:r>
      <w:r w:rsidR="009C4E11" w:rsidRPr="00B55F66">
        <w:rPr>
          <w:rFonts w:ascii="Times New Roman" w:hAnsi="Times New Roman" w:cs="Times New Roman"/>
          <w:sz w:val="24"/>
          <w:szCs w:val="24"/>
        </w:rPr>
        <w:t xml:space="preserve">It is the study of </w:t>
      </w:r>
      <w:r w:rsidR="00DD76C7" w:rsidRPr="00B55F66">
        <w:rPr>
          <w:rFonts w:ascii="Times New Roman" w:hAnsi="Times New Roman" w:cs="Times New Roman"/>
          <w:sz w:val="24"/>
          <w:szCs w:val="24"/>
        </w:rPr>
        <w:t xml:space="preserve">diverse </w:t>
      </w:r>
      <w:r w:rsidR="009C4E11" w:rsidRPr="00B55F66">
        <w:rPr>
          <w:rFonts w:ascii="Times New Roman" w:hAnsi="Times New Roman" w:cs="Times New Roman"/>
          <w:sz w:val="24"/>
          <w:szCs w:val="24"/>
        </w:rPr>
        <w:t xml:space="preserve">financial and economic concerns that affect </w:t>
      </w:r>
      <w:r w:rsidR="00DD76C7" w:rsidRPr="00B55F66">
        <w:rPr>
          <w:rFonts w:ascii="Times New Roman" w:hAnsi="Times New Roman" w:cs="Times New Roman"/>
          <w:sz w:val="24"/>
          <w:szCs w:val="24"/>
        </w:rPr>
        <w:t>the</w:t>
      </w:r>
      <w:r w:rsidR="00BB60FD" w:rsidRPr="00B55F66">
        <w:rPr>
          <w:rFonts w:ascii="Times New Roman" w:hAnsi="Times New Roman" w:cs="Times New Roman"/>
          <w:sz w:val="24"/>
          <w:szCs w:val="24"/>
        </w:rPr>
        <w:t xml:space="preserve"> very</w:t>
      </w:r>
      <w:r w:rsidR="00DD76C7" w:rsidRPr="00B55F66">
        <w:rPr>
          <w:rFonts w:ascii="Times New Roman" w:hAnsi="Times New Roman" w:cs="Times New Roman"/>
          <w:sz w:val="24"/>
          <w:szCs w:val="24"/>
        </w:rPr>
        <w:t xml:space="preserve"> way </w:t>
      </w:r>
      <w:r w:rsidR="009C4E11" w:rsidRPr="00B55F66">
        <w:rPr>
          <w:rFonts w:ascii="Times New Roman" w:hAnsi="Times New Roman" w:cs="Times New Roman"/>
          <w:sz w:val="24"/>
          <w:szCs w:val="24"/>
        </w:rPr>
        <w:t>engineers</w:t>
      </w:r>
      <w:r w:rsidR="00BB60FD" w:rsidRPr="00B55F66">
        <w:rPr>
          <w:rFonts w:ascii="Times New Roman" w:hAnsi="Times New Roman" w:cs="Times New Roman"/>
          <w:sz w:val="24"/>
          <w:szCs w:val="24"/>
        </w:rPr>
        <w:t xml:space="preserve"> procee</w:t>
      </w:r>
      <w:r w:rsidR="00935D8A" w:rsidRPr="00B55F66">
        <w:rPr>
          <w:rFonts w:ascii="Times New Roman" w:hAnsi="Times New Roman" w:cs="Times New Roman"/>
          <w:sz w:val="24"/>
          <w:szCs w:val="24"/>
        </w:rPr>
        <w:t>d</w:t>
      </w:r>
      <w:r w:rsidR="00BB60FD" w:rsidRPr="00B55F66">
        <w:rPr>
          <w:rFonts w:ascii="Times New Roman" w:hAnsi="Times New Roman" w:cs="Times New Roman"/>
          <w:sz w:val="24"/>
          <w:szCs w:val="24"/>
        </w:rPr>
        <w:t xml:space="preserve"> </w:t>
      </w:r>
      <w:r w:rsidR="00935D8A" w:rsidRPr="00B55F66">
        <w:rPr>
          <w:rFonts w:ascii="Times New Roman" w:hAnsi="Times New Roman" w:cs="Times New Roman"/>
          <w:sz w:val="24"/>
          <w:szCs w:val="24"/>
        </w:rPr>
        <w:t xml:space="preserve">and obtain </w:t>
      </w:r>
      <w:r w:rsidR="00BB60FD" w:rsidRPr="00B55F66">
        <w:rPr>
          <w:rFonts w:ascii="Times New Roman" w:hAnsi="Times New Roman" w:cs="Times New Roman"/>
          <w:sz w:val="24"/>
          <w:szCs w:val="24"/>
        </w:rPr>
        <w:t>solution</w:t>
      </w:r>
      <w:r w:rsidR="00280BAC" w:rsidRPr="00B55F66">
        <w:rPr>
          <w:rFonts w:ascii="Times New Roman" w:hAnsi="Times New Roman" w:cs="Times New Roman"/>
          <w:sz w:val="24"/>
          <w:szCs w:val="24"/>
        </w:rPr>
        <w:t>s</w:t>
      </w:r>
      <w:r w:rsidR="00BB60FD" w:rsidRPr="00B55F66">
        <w:rPr>
          <w:rFonts w:ascii="Times New Roman" w:hAnsi="Times New Roman" w:cs="Times New Roman"/>
          <w:sz w:val="24"/>
          <w:szCs w:val="24"/>
        </w:rPr>
        <w:t xml:space="preserve"> to </w:t>
      </w:r>
      <w:r w:rsidR="00280BAC" w:rsidRPr="00B55F66">
        <w:rPr>
          <w:rFonts w:ascii="Times New Roman" w:hAnsi="Times New Roman" w:cs="Times New Roman"/>
          <w:sz w:val="24"/>
          <w:szCs w:val="24"/>
        </w:rPr>
        <w:t xml:space="preserve">distinct </w:t>
      </w:r>
      <w:r w:rsidR="00BB60FD" w:rsidRPr="00B55F66">
        <w:rPr>
          <w:rFonts w:ascii="Times New Roman" w:hAnsi="Times New Roman" w:cs="Times New Roman"/>
          <w:sz w:val="24"/>
          <w:szCs w:val="24"/>
        </w:rPr>
        <w:t>problem</w:t>
      </w:r>
      <w:r w:rsidR="00280BAC" w:rsidRPr="00B55F66">
        <w:rPr>
          <w:rFonts w:ascii="Times New Roman" w:hAnsi="Times New Roman" w:cs="Times New Roman"/>
          <w:sz w:val="24"/>
          <w:szCs w:val="24"/>
        </w:rPr>
        <w:t>s</w:t>
      </w:r>
      <w:r w:rsidR="009C4E11" w:rsidRPr="00B55F66">
        <w:rPr>
          <w:rFonts w:ascii="Times New Roman" w:hAnsi="Times New Roman" w:cs="Times New Roman"/>
          <w:sz w:val="24"/>
          <w:szCs w:val="24"/>
        </w:rPr>
        <w:t xml:space="preserve">, </w:t>
      </w:r>
      <w:r w:rsidR="00C07995" w:rsidRPr="00B55F66">
        <w:rPr>
          <w:rFonts w:ascii="Times New Roman" w:hAnsi="Times New Roman" w:cs="Times New Roman"/>
          <w:sz w:val="24"/>
          <w:szCs w:val="24"/>
        </w:rPr>
        <w:t>whilst also providing aid</w:t>
      </w:r>
      <w:r w:rsidR="00A40370" w:rsidRPr="00B55F66">
        <w:rPr>
          <w:rFonts w:ascii="Times New Roman" w:hAnsi="Times New Roman" w:cs="Times New Roman"/>
          <w:sz w:val="24"/>
          <w:szCs w:val="24"/>
        </w:rPr>
        <w:t xml:space="preserve"> in</w:t>
      </w:r>
      <w:r w:rsidR="00C07995" w:rsidRPr="00B55F66">
        <w:rPr>
          <w:rFonts w:ascii="Times New Roman" w:hAnsi="Times New Roman" w:cs="Times New Roman"/>
          <w:sz w:val="24"/>
          <w:szCs w:val="24"/>
        </w:rPr>
        <w:t xml:space="preserve"> choosing the optimal alternative </w:t>
      </w:r>
      <w:r w:rsidR="009C4E11" w:rsidRPr="00B55F66">
        <w:rPr>
          <w:rFonts w:ascii="Times New Roman" w:hAnsi="Times New Roman" w:cs="Times New Roman"/>
          <w:sz w:val="24"/>
          <w:szCs w:val="24"/>
        </w:rPr>
        <w:t xml:space="preserve">in engineering projects. </w:t>
      </w:r>
      <w:r w:rsidR="00B55F66">
        <w:rPr>
          <w:rFonts w:ascii="Times New Roman" w:hAnsi="Times New Roman" w:cs="Times New Roman"/>
          <w:sz w:val="24"/>
          <w:szCs w:val="24"/>
        </w:rPr>
        <w:t>&lt;comp. of engineers&gt;</w:t>
      </w:r>
      <w:r w:rsidR="00DE3520" w:rsidRPr="00B55F66">
        <w:rPr>
          <w:rFonts w:ascii="Times New Roman" w:hAnsi="Times New Roman" w:cs="Times New Roman"/>
          <w:sz w:val="24"/>
          <w:szCs w:val="24"/>
        </w:rPr>
        <w:t>.</w:t>
      </w:r>
    </w:p>
    <w:p w14:paraId="4BCA00D7" w14:textId="648E4E8F" w:rsidR="005F4203" w:rsidRPr="00B55F66" w:rsidRDefault="00155666" w:rsidP="005171AC">
      <w:pPr>
        <w:jc w:val="both"/>
        <w:rPr>
          <w:rFonts w:ascii="Times New Roman" w:hAnsi="Times New Roman" w:cs="Times New Roman"/>
          <w:sz w:val="24"/>
          <w:szCs w:val="24"/>
        </w:rPr>
      </w:pPr>
      <w:r w:rsidRPr="00B55F66">
        <w:rPr>
          <w:rFonts w:ascii="Times New Roman" w:hAnsi="Times New Roman" w:cs="Times New Roman"/>
          <w:sz w:val="24"/>
          <w:szCs w:val="24"/>
        </w:rPr>
        <w:tab/>
      </w:r>
      <w:r w:rsidR="002D7D8E" w:rsidRPr="00B55F66">
        <w:rPr>
          <w:rFonts w:ascii="Times New Roman" w:hAnsi="Times New Roman" w:cs="Times New Roman"/>
          <w:sz w:val="24"/>
          <w:szCs w:val="24"/>
        </w:rPr>
        <w:t xml:space="preserve">An engineer's employment of economic principles while designing a product is influenced by the notion that, in addition to being able to execute </w:t>
      </w:r>
      <w:r w:rsidR="00137854" w:rsidRPr="00B55F66">
        <w:rPr>
          <w:rFonts w:ascii="Times New Roman" w:hAnsi="Times New Roman" w:cs="Times New Roman"/>
          <w:sz w:val="24"/>
          <w:szCs w:val="24"/>
        </w:rPr>
        <w:t>a</w:t>
      </w:r>
      <w:r w:rsidR="002D7D8E" w:rsidRPr="00B55F66">
        <w:rPr>
          <w:rFonts w:ascii="Times New Roman" w:hAnsi="Times New Roman" w:cs="Times New Roman"/>
          <w:sz w:val="24"/>
          <w:szCs w:val="24"/>
        </w:rPr>
        <w:t xml:space="preserve"> unique technological solution, an engineer must also be able to satisfy the product's social demands. </w:t>
      </w:r>
      <w:r w:rsidR="00B55F66">
        <w:rPr>
          <w:rFonts w:ascii="Times New Roman" w:hAnsi="Times New Roman" w:cs="Times New Roman"/>
          <w:sz w:val="24"/>
          <w:szCs w:val="24"/>
        </w:rPr>
        <w:t>&lt;eng. duty&gt;</w:t>
      </w:r>
      <w:r w:rsidR="002D7D8E" w:rsidRPr="00B55F66">
        <w:rPr>
          <w:rFonts w:ascii="Times New Roman" w:hAnsi="Times New Roman" w:cs="Times New Roman"/>
          <w:sz w:val="24"/>
          <w:szCs w:val="24"/>
        </w:rPr>
        <w:t>.</w:t>
      </w:r>
      <w:r w:rsidR="005F4203" w:rsidRPr="00B55F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9D72C9" w14:textId="1D4A7854" w:rsidR="003A06AB" w:rsidRPr="00B55F66" w:rsidRDefault="00155666" w:rsidP="003A06AB">
      <w:pPr>
        <w:jc w:val="both"/>
        <w:rPr>
          <w:rFonts w:ascii="Times New Roman" w:hAnsi="Times New Roman" w:cs="Times New Roman"/>
          <w:sz w:val="24"/>
          <w:szCs w:val="24"/>
        </w:rPr>
      </w:pPr>
      <w:r w:rsidRPr="00B55F66">
        <w:rPr>
          <w:rFonts w:ascii="Times New Roman" w:hAnsi="Times New Roman" w:cs="Times New Roman"/>
          <w:sz w:val="24"/>
          <w:szCs w:val="24"/>
        </w:rPr>
        <w:tab/>
      </w:r>
      <w:r w:rsidR="002414AA" w:rsidRPr="00B55F66">
        <w:rPr>
          <w:rFonts w:ascii="Times New Roman" w:hAnsi="Times New Roman" w:cs="Times New Roman"/>
          <w:sz w:val="24"/>
          <w:szCs w:val="24"/>
        </w:rPr>
        <w:t xml:space="preserve">Utilization of economic principles </w:t>
      </w:r>
      <w:r w:rsidR="0089236D" w:rsidRPr="00B55F66">
        <w:rPr>
          <w:rFonts w:ascii="Times New Roman" w:hAnsi="Times New Roman" w:cs="Times New Roman"/>
          <w:sz w:val="24"/>
          <w:szCs w:val="24"/>
        </w:rPr>
        <w:t xml:space="preserve">in </w:t>
      </w:r>
      <w:r w:rsidR="002414AA" w:rsidRPr="00B55F66">
        <w:rPr>
          <w:rFonts w:ascii="Times New Roman" w:hAnsi="Times New Roman" w:cs="Times New Roman"/>
          <w:sz w:val="24"/>
          <w:szCs w:val="24"/>
        </w:rPr>
        <w:t xml:space="preserve">all domains of </w:t>
      </w:r>
      <w:r w:rsidR="0089236D" w:rsidRPr="00B55F66">
        <w:rPr>
          <w:rFonts w:ascii="Times New Roman" w:hAnsi="Times New Roman" w:cs="Times New Roman"/>
          <w:sz w:val="24"/>
          <w:szCs w:val="24"/>
        </w:rPr>
        <w:t xml:space="preserve">engineering </w:t>
      </w:r>
      <w:r w:rsidR="002414AA" w:rsidRPr="00B55F66">
        <w:rPr>
          <w:rFonts w:ascii="Times New Roman" w:hAnsi="Times New Roman" w:cs="Times New Roman"/>
          <w:sz w:val="24"/>
          <w:szCs w:val="24"/>
        </w:rPr>
        <w:t xml:space="preserve">is of vital importance as a point of balance must be struck </w:t>
      </w:r>
      <w:r w:rsidR="0089236D" w:rsidRPr="00B55F66">
        <w:rPr>
          <w:rFonts w:ascii="Times New Roman" w:hAnsi="Times New Roman" w:cs="Times New Roman"/>
          <w:sz w:val="24"/>
          <w:szCs w:val="24"/>
        </w:rPr>
        <w:t xml:space="preserve">between </w:t>
      </w:r>
      <w:r w:rsidR="002414AA" w:rsidRPr="00B55F66">
        <w:rPr>
          <w:rFonts w:ascii="Times New Roman" w:hAnsi="Times New Roman" w:cs="Times New Roman"/>
          <w:sz w:val="24"/>
          <w:szCs w:val="24"/>
        </w:rPr>
        <w:t>the limitless human</w:t>
      </w:r>
      <w:r w:rsidR="0089236D" w:rsidRPr="00B55F66">
        <w:rPr>
          <w:rFonts w:ascii="Times New Roman" w:hAnsi="Times New Roman" w:cs="Times New Roman"/>
          <w:sz w:val="24"/>
          <w:szCs w:val="24"/>
        </w:rPr>
        <w:t xml:space="preserve"> </w:t>
      </w:r>
      <w:r w:rsidR="002414AA" w:rsidRPr="00B55F66">
        <w:rPr>
          <w:rFonts w:ascii="Times New Roman" w:hAnsi="Times New Roman" w:cs="Times New Roman"/>
          <w:sz w:val="24"/>
          <w:szCs w:val="24"/>
        </w:rPr>
        <w:t xml:space="preserve">wants </w:t>
      </w:r>
      <w:r w:rsidR="0089236D" w:rsidRPr="00B55F66">
        <w:rPr>
          <w:rFonts w:ascii="Times New Roman" w:hAnsi="Times New Roman" w:cs="Times New Roman"/>
          <w:sz w:val="24"/>
          <w:szCs w:val="24"/>
        </w:rPr>
        <w:t xml:space="preserve">and </w:t>
      </w:r>
      <w:r w:rsidR="002414AA" w:rsidRPr="00B55F66">
        <w:rPr>
          <w:rFonts w:ascii="Times New Roman" w:hAnsi="Times New Roman" w:cs="Times New Roman"/>
          <w:sz w:val="24"/>
          <w:szCs w:val="24"/>
        </w:rPr>
        <w:t xml:space="preserve">the inevitable </w:t>
      </w:r>
      <w:r w:rsidR="0089236D" w:rsidRPr="00B55F66">
        <w:rPr>
          <w:rFonts w:ascii="Times New Roman" w:hAnsi="Times New Roman" w:cs="Times New Roman"/>
          <w:sz w:val="24"/>
          <w:szCs w:val="24"/>
        </w:rPr>
        <w:t>resource constraints</w:t>
      </w:r>
      <w:r w:rsidR="002414AA" w:rsidRPr="00B55F66">
        <w:rPr>
          <w:rFonts w:ascii="Times New Roman" w:hAnsi="Times New Roman" w:cs="Times New Roman"/>
          <w:sz w:val="24"/>
          <w:szCs w:val="24"/>
        </w:rPr>
        <w:t xml:space="preserve"> of the real-world</w:t>
      </w:r>
      <w:r w:rsidR="0089236D" w:rsidRPr="00B55F66">
        <w:rPr>
          <w:rFonts w:ascii="Times New Roman" w:hAnsi="Times New Roman" w:cs="Times New Roman"/>
          <w:sz w:val="24"/>
          <w:szCs w:val="24"/>
        </w:rPr>
        <w:t xml:space="preserve">. </w:t>
      </w:r>
      <w:r w:rsidR="00B55F66">
        <w:rPr>
          <w:rFonts w:ascii="Times New Roman" w:hAnsi="Times New Roman" w:cs="Times New Roman"/>
          <w:sz w:val="24"/>
          <w:szCs w:val="24"/>
        </w:rPr>
        <w:t>&lt;comp. of scarce resources&gt;</w:t>
      </w:r>
      <w:r w:rsidR="005F4203" w:rsidRPr="00B55F66">
        <w:rPr>
          <w:rFonts w:ascii="Times New Roman" w:hAnsi="Times New Roman" w:cs="Times New Roman"/>
          <w:sz w:val="24"/>
          <w:szCs w:val="24"/>
        </w:rPr>
        <w:t>.</w:t>
      </w:r>
      <w:r w:rsidR="0031019C" w:rsidRPr="00B55F66">
        <w:rPr>
          <w:rFonts w:ascii="Times New Roman" w:hAnsi="Times New Roman" w:cs="Times New Roman"/>
          <w:sz w:val="24"/>
          <w:szCs w:val="24"/>
        </w:rPr>
        <w:t xml:space="preserve"> </w:t>
      </w:r>
      <w:r w:rsidR="00DA6A32" w:rsidRPr="00B55F66">
        <w:rPr>
          <w:rFonts w:ascii="Times New Roman" w:hAnsi="Times New Roman" w:cs="Times New Roman"/>
          <w:sz w:val="24"/>
          <w:szCs w:val="24"/>
        </w:rPr>
        <w:t>Theories of economics underlying and revolving all of engineering domain</w:t>
      </w:r>
      <w:r w:rsidR="005F1BCE" w:rsidRPr="00B55F66">
        <w:rPr>
          <w:rFonts w:ascii="Times New Roman" w:hAnsi="Times New Roman" w:cs="Times New Roman"/>
          <w:sz w:val="24"/>
          <w:szCs w:val="24"/>
        </w:rPr>
        <w:t>, when utilized effectively, can yield the following benefits,</w:t>
      </w:r>
    </w:p>
    <w:p w14:paraId="31C33736" w14:textId="73604C9B" w:rsidR="003A06AB" w:rsidRPr="00B55F66" w:rsidRDefault="00B55F66" w:rsidP="00DA6A32">
      <w:pPr>
        <w:pStyle w:val="ListParagraph"/>
        <w:numPr>
          <w:ilvl w:val="0"/>
          <w:numId w:val="11"/>
        </w:numPr>
        <w:spacing w:after="240"/>
        <w:jc w:val="both"/>
        <w:rPr>
          <w:sz w:val="24"/>
          <w:szCs w:val="24"/>
        </w:rPr>
      </w:pPr>
      <w:r>
        <w:rPr>
          <w:sz w:val="24"/>
          <w:szCs w:val="24"/>
        </w:rPr>
        <w:t>&lt;KPs&gt;</w:t>
      </w:r>
    </w:p>
    <w:p w14:paraId="7DCA0BE6" w14:textId="33B255FB" w:rsidR="005F4203" w:rsidRPr="00B55F66" w:rsidRDefault="0029538F" w:rsidP="003A06AB">
      <w:pPr>
        <w:jc w:val="both"/>
        <w:rPr>
          <w:rFonts w:ascii="Times New Roman" w:hAnsi="Times New Roman" w:cs="Times New Roman"/>
          <w:sz w:val="24"/>
          <w:szCs w:val="24"/>
        </w:rPr>
      </w:pPr>
      <w:r w:rsidRPr="00B55F66">
        <w:rPr>
          <w:rFonts w:ascii="Times New Roman" w:hAnsi="Times New Roman" w:cs="Times New Roman"/>
          <w:sz w:val="24"/>
          <w:szCs w:val="24"/>
        </w:rPr>
        <w:tab/>
      </w:r>
      <w:r w:rsidR="003E4780" w:rsidRPr="00B55F66">
        <w:rPr>
          <w:rFonts w:ascii="Times New Roman" w:hAnsi="Times New Roman" w:cs="Times New Roman"/>
          <w:sz w:val="24"/>
          <w:szCs w:val="24"/>
        </w:rPr>
        <w:t xml:space="preserve">A prime example of </w:t>
      </w:r>
      <w:r w:rsidR="001B1651" w:rsidRPr="00B55F66">
        <w:rPr>
          <w:rFonts w:ascii="Times New Roman" w:hAnsi="Times New Roman" w:cs="Times New Roman"/>
          <w:sz w:val="24"/>
          <w:szCs w:val="24"/>
        </w:rPr>
        <w:t>well-thought-out</w:t>
      </w:r>
      <w:r w:rsidR="003C2BE0" w:rsidRPr="00B55F66">
        <w:rPr>
          <w:rFonts w:ascii="Times New Roman" w:hAnsi="Times New Roman" w:cs="Times New Roman"/>
          <w:sz w:val="24"/>
          <w:szCs w:val="24"/>
        </w:rPr>
        <w:t xml:space="preserve"> engineering process </w:t>
      </w:r>
      <w:r w:rsidR="003E4780" w:rsidRPr="00B55F66">
        <w:rPr>
          <w:rFonts w:ascii="Times New Roman" w:hAnsi="Times New Roman" w:cs="Times New Roman"/>
          <w:sz w:val="24"/>
          <w:szCs w:val="24"/>
        </w:rPr>
        <w:t xml:space="preserve">is the </w:t>
      </w:r>
      <w:r w:rsidR="00B55F66">
        <w:rPr>
          <w:rFonts w:ascii="Times New Roman" w:hAnsi="Times New Roman" w:cs="Times New Roman"/>
          <w:sz w:val="24"/>
          <w:szCs w:val="24"/>
        </w:rPr>
        <w:t>&lt;example&gt;</w:t>
      </w:r>
    </w:p>
    <w:sectPr w:rsidR="005F4203" w:rsidRPr="00B55F66" w:rsidSect="00B55F66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1F5AC" w14:textId="77777777" w:rsidR="0032605F" w:rsidRDefault="0032605F" w:rsidP="00A03E63">
      <w:pPr>
        <w:spacing w:after="0" w:line="240" w:lineRule="auto"/>
      </w:pPr>
      <w:r>
        <w:separator/>
      </w:r>
    </w:p>
  </w:endnote>
  <w:endnote w:type="continuationSeparator" w:id="0">
    <w:p w14:paraId="387D12DB" w14:textId="77777777" w:rsidR="0032605F" w:rsidRDefault="0032605F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623C0" w14:textId="77777777" w:rsidR="0032605F" w:rsidRDefault="0032605F" w:rsidP="00A03E63">
      <w:pPr>
        <w:spacing w:after="0" w:line="240" w:lineRule="auto"/>
      </w:pPr>
      <w:r>
        <w:separator/>
      </w:r>
    </w:p>
  </w:footnote>
  <w:footnote w:type="continuationSeparator" w:id="0">
    <w:p w14:paraId="29459295" w14:textId="77777777" w:rsidR="0032605F" w:rsidRDefault="0032605F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54C57"/>
    <w:multiLevelType w:val="hybridMultilevel"/>
    <w:tmpl w:val="9692FCC4"/>
    <w:lvl w:ilvl="0" w:tplc="9754EF1C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CA808E2"/>
    <w:multiLevelType w:val="hybridMultilevel"/>
    <w:tmpl w:val="05AAC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0"/>
  </w:num>
  <w:num w:numId="3">
    <w:abstractNumId w:val="4"/>
  </w:num>
  <w:num w:numId="4">
    <w:abstractNumId w:val="9"/>
  </w:num>
  <w:num w:numId="5">
    <w:abstractNumId w:val="6"/>
  </w:num>
  <w:num w:numId="6">
    <w:abstractNumId w:val="3"/>
  </w:num>
  <w:num w:numId="7">
    <w:abstractNumId w:val="7"/>
  </w:num>
  <w:num w:numId="8">
    <w:abstractNumId w:val="8"/>
  </w:num>
  <w:num w:numId="9">
    <w:abstractNumId w:val="1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50FE6"/>
    <w:rsid w:val="0005499E"/>
    <w:rsid w:val="00060BCF"/>
    <w:rsid w:val="000766BE"/>
    <w:rsid w:val="00087096"/>
    <w:rsid w:val="000953C2"/>
    <w:rsid w:val="000B0D42"/>
    <w:rsid w:val="000B5AAF"/>
    <w:rsid w:val="000B7F3C"/>
    <w:rsid w:val="000D54A6"/>
    <w:rsid w:val="000D6CE1"/>
    <w:rsid w:val="000E67A8"/>
    <w:rsid w:val="00104C3E"/>
    <w:rsid w:val="001114DE"/>
    <w:rsid w:val="0012019B"/>
    <w:rsid w:val="00121FCD"/>
    <w:rsid w:val="001240E1"/>
    <w:rsid w:val="00127A02"/>
    <w:rsid w:val="001322B7"/>
    <w:rsid w:val="00135B3C"/>
    <w:rsid w:val="00137854"/>
    <w:rsid w:val="00155666"/>
    <w:rsid w:val="00173211"/>
    <w:rsid w:val="00194E74"/>
    <w:rsid w:val="001A3CD2"/>
    <w:rsid w:val="001A676B"/>
    <w:rsid w:val="001A6F3B"/>
    <w:rsid w:val="001B088F"/>
    <w:rsid w:val="001B1651"/>
    <w:rsid w:val="001B3368"/>
    <w:rsid w:val="001B4266"/>
    <w:rsid w:val="001B55BD"/>
    <w:rsid w:val="001D19D8"/>
    <w:rsid w:val="001E2E93"/>
    <w:rsid w:val="001F7E5E"/>
    <w:rsid w:val="00202614"/>
    <w:rsid w:val="00223459"/>
    <w:rsid w:val="00225B71"/>
    <w:rsid w:val="00226B75"/>
    <w:rsid w:val="00230921"/>
    <w:rsid w:val="0023164B"/>
    <w:rsid w:val="00231F11"/>
    <w:rsid w:val="002414AA"/>
    <w:rsid w:val="00244D4E"/>
    <w:rsid w:val="002512E8"/>
    <w:rsid w:val="002643F4"/>
    <w:rsid w:val="00265EFC"/>
    <w:rsid w:val="00273066"/>
    <w:rsid w:val="00280BAC"/>
    <w:rsid w:val="0029538F"/>
    <w:rsid w:val="002C4954"/>
    <w:rsid w:val="002D2A36"/>
    <w:rsid w:val="002D7D8E"/>
    <w:rsid w:val="00302F71"/>
    <w:rsid w:val="0030449B"/>
    <w:rsid w:val="0031019C"/>
    <w:rsid w:val="0032605F"/>
    <w:rsid w:val="00340BB0"/>
    <w:rsid w:val="003646F0"/>
    <w:rsid w:val="00365EC7"/>
    <w:rsid w:val="00376B9A"/>
    <w:rsid w:val="003A06AB"/>
    <w:rsid w:val="003B098B"/>
    <w:rsid w:val="003C1D33"/>
    <w:rsid w:val="003C20A7"/>
    <w:rsid w:val="003C2BE0"/>
    <w:rsid w:val="003C2E96"/>
    <w:rsid w:val="003E4780"/>
    <w:rsid w:val="003E6ED7"/>
    <w:rsid w:val="003F1AA2"/>
    <w:rsid w:val="00400F1B"/>
    <w:rsid w:val="0041305E"/>
    <w:rsid w:val="00414137"/>
    <w:rsid w:val="0048182B"/>
    <w:rsid w:val="00483901"/>
    <w:rsid w:val="004864B6"/>
    <w:rsid w:val="00491E1F"/>
    <w:rsid w:val="00493D15"/>
    <w:rsid w:val="00494A55"/>
    <w:rsid w:val="004961C9"/>
    <w:rsid w:val="004B0977"/>
    <w:rsid w:val="004B1782"/>
    <w:rsid w:val="004B41EE"/>
    <w:rsid w:val="004B7789"/>
    <w:rsid w:val="004D0A17"/>
    <w:rsid w:val="004E19B1"/>
    <w:rsid w:val="004E44EA"/>
    <w:rsid w:val="004F0850"/>
    <w:rsid w:val="004F795E"/>
    <w:rsid w:val="005136DB"/>
    <w:rsid w:val="00515EE2"/>
    <w:rsid w:val="005171AC"/>
    <w:rsid w:val="00524582"/>
    <w:rsid w:val="00527424"/>
    <w:rsid w:val="00544722"/>
    <w:rsid w:val="0054767D"/>
    <w:rsid w:val="0055132A"/>
    <w:rsid w:val="005543CB"/>
    <w:rsid w:val="005614FC"/>
    <w:rsid w:val="00564735"/>
    <w:rsid w:val="00586A08"/>
    <w:rsid w:val="0059245F"/>
    <w:rsid w:val="005928AF"/>
    <w:rsid w:val="005C0FF6"/>
    <w:rsid w:val="005E441B"/>
    <w:rsid w:val="005F1BCE"/>
    <w:rsid w:val="005F4203"/>
    <w:rsid w:val="005F4463"/>
    <w:rsid w:val="005F6EEF"/>
    <w:rsid w:val="006222CC"/>
    <w:rsid w:val="006248ED"/>
    <w:rsid w:val="00630E9A"/>
    <w:rsid w:val="006350A3"/>
    <w:rsid w:val="006437DA"/>
    <w:rsid w:val="006615A1"/>
    <w:rsid w:val="0066284F"/>
    <w:rsid w:val="0068161E"/>
    <w:rsid w:val="00683AFC"/>
    <w:rsid w:val="00690E87"/>
    <w:rsid w:val="00692D33"/>
    <w:rsid w:val="0069573D"/>
    <w:rsid w:val="006C13A2"/>
    <w:rsid w:val="006E4BA1"/>
    <w:rsid w:val="0070360A"/>
    <w:rsid w:val="00715A7C"/>
    <w:rsid w:val="007260CA"/>
    <w:rsid w:val="007271DF"/>
    <w:rsid w:val="00730525"/>
    <w:rsid w:val="00734DD6"/>
    <w:rsid w:val="00760CD4"/>
    <w:rsid w:val="0078741C"/>
    <w:rsid w:val="00791CE4"/>
    <w:rsid w:val="00792413"/>
    <w:rsid w:val="007A48BE"/>
    <w:rsid w:val="007B6BF4"/>
    <w:rsid w:val="0080149A"/>
    <w:rsid w:val="00806780"/>
    <w:rsid w:val="00810102"/>
    <w:rsid w:val="008311BA"/>
    <w:rsid w:val="008334C3"/>
    <w:rsid w:val="008511C6"/>
    <w:rsid w:val="00855D5B"/>
    <w:rsid w:val="00860394"/>
    <w:rsid w:val="00861797"/>
    <w:rsid w:val="008714A9"/>
    <w:rsid w:val="00872856"/>
    <w:rsid w:val="0089236D"/>
    <w:rsid w:val="008A7F01"/>
    <w:rsid w:val="008D0E96"/>
    <w:rsid w:val="00907286"/>
    <w:rsid w:val="00907D99"/>
    <w:rsid w:val="00912BF9"/>
    <w:rsid w:val="00933D7D"/>
    <w:rsid w:val="00935D8A"/>
    <w:rsid w:val="00940357"/>
    <w:rsid w:val="00944EF8"/>
    <w:rsid w:val="00951781"/>
    <w:rsid w:val="00957F5E"/>
    <w:rsid w:val="0096532F"/>
    <w:rsid w:val="009779A9"/>
    <w:rsid w:val="00983881"/>
    <w:rsid w:val="00990348"/>
    <w:rsid w:val="00995503"/>
    <w:rsid w:val="009A005F"/>
    <w:rsid w:val="009A05F3"/>
    <w:rsid w:val="009C4E11"/>
    <w:rsid w:val="009D5616"/>
    <w:rsid w:val="00A03E63"/>
    <w:rsid w:val="00A13126"/>
    <w:rsid w:val="00A2760D"/>
    <w:rsid w:val="00A31D14"/>
    <w:rsid w:val="00A3277F"/>
    <w:rsid w:val="00A40370"/>
    <w:rsid w:val="00A404EF"/>
    <w:rsid w:val="00A47559"/>
    <w:rsid w:val="00A92C56"/>
    <w:rsid w:val="00A9307F"/>
    <w:rsid w:val="00AC13C5"/>
    <w:rsid w:val="00AC6C6B"/>
    <w:rsid w:val="00AE7C91"/>
    <w:rsid w:val="00B01139"/>
    <w:rsid w:val="00B221DE"/>
    <w:rsid w:val="00B25151"/>
    <w:rsid w:val="00B42AC2"/>
    <w:rsid w:val="00B55F66"/>
    <w:rsid w:val="00B60C41"/>
    <w:rsid w:val="00B6382B"/>
    <w:rsid w:val="00B65EDD"/>
    <w:rsid w:val="00B76A6E"/>
    <w:rsid w:val="00B76D0E"/>
    <w:rsid w:val="00B866D0"/>
    <w:rsid w:val="00B86EA8"/>
    <w:rsid w:val="00B87695"/>
    <w:rsid w:val="00B877AF"/>
    <w:rsid w:val="00BB4971"/>
    <w:rsid w:val="00BB60FD"/>
    <w:rsid w:val="00BB7E16"/>
    <w:rsid w:val="00BD0535"/>
    <w:rsid w:val="00BD4ABE"/>
    <w:rsid w:val="00BE1B67"/>
    <w:rsid w:val="00C03B91"/>
    <w:rsid w:val="00C07995"/>
    <w:rsid w:val="00C23EA8"/>
    <w:rsid w:val="00C259F6"/>
    <w:rsid w:val="00C44819"/>
    <w:rsid w:val="00C50654"/>
    <w:rsid w:val="00C6156D"/>
    <w:rsid w:val="00C66CB4"/>
    <w:rsid w:val="00C74ED4"/>
    <w:rsid w:val="00C818AD"/>
    <w:rsid w:val="00C94D36"/>
    <w:rsid w:val="00CA4F40"/>
    <w:rsid w:val="00CC1205"/>
    <w:rsid w:val="00CC21A2"/>
    <w:rsid w:val="00CD37E0"/>
    <w:rsid w:val="00CE5139"/>
    <w:rsid w:val="00D0772C"/>
    <w:rsid w:val="00D155CF"/>
    <w:rsid w:val="00D221F6"/>
    <w:rsid w:val="00D32784"/>
    <w:rsid w:val="00D54413"/>
    <w:rsid w:val="00D6188A"/>
    <w:rsid w:val="00D67102"/>
    <w:rsid w:val="00D938A8"/>
    <w:rsid w:val="00D97C5E"/>
    <w:rsid w:val="00DA0490"/>
    <w:rsid w:val="00DA08FB"/>
    <w:rsid w:val="00DA6A32"/>
    <w:rsid w:val="00DB5B53"/>
    <w:rsid w:val="00DC60D5"/>
    <w:rsid w:val="00DD76C7"/>
    <w:rsid w:val="00DE3520"/>
    <w:rsid w:val="00DE5344"/>
    <w:rsid w:val="00DF5EFB"/>
    <w:rsid w:val="00E048EA"/>
    <w:rsid w:val="00E07E53"/>
    <w:rsid w:val="00E14996"/>
    <w:rsid w:val="00E67710"/>
    <w:rsid w:val="00E967A8"/>
    <w:rsid w:val="00EA5C66"/>
    <w:rsid w:val="00EA71DD"/>
    <w:rsid w:val="00EB022B"/>
    <w:rsid w:val="00EB0932"/>
    <w:rsid w:val="00EC004D"/>
    <w:rsid w:val="00EC1012"/>
    <w:rsid w:val="00EC4C9F"/>
    <w:rsid w:val="00ED1418"/>
    <w:rsid w:val="00EE43EF"/>
    <w:rsid w:val="00EE5F79"/>
    <w:rsid w:val="00F14F6D"/>
    <w:rsid w:val="00F25596"/>
    <w:rsid w:val="00F34C67"/>
    <w:rsid w:val="00F52D73"/>
    <w:rsid w:val="00F52E57"/>
    <w:rsid w:val="00F61A1E"/>
    <w:rsid w:val="00F633F8"/>
    <w:rsid w:val="00F6564F"/>
    <w:rsid w:val="00FD51BD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203"/>
    <w:rPr>
      <w:rFonts w:ascii="Arial" w:hAnsi="Arial"/>
    </w:rPr>
  </w:style>
  <w:style w:type="paragraph" w:styleId="Heading1">
    <w:name w:val="heading 1"/>
    <w:basedOn w:val="Normal"/>
    <w:link w:val="Heading1Char"/>
    <w:uiPriority w:val="9"/>
    <w:qFormat/>
    <w:rsid w:val="0048182B"/>
    <w:pPr>
      <w:spacing w:after="0"/>
      <w:jc w:val="center"/>
      <w:outlineLvl w:val="0"/>
    </w:pPr>
    <w:rPr>
      <w:rFonts w:ascii="Bahnschrift" w:hAnsi="Bahnschrift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182B"/>
    <w:rPr>
      <w:rFonts w:ascii="Bahnschrift" w:hAnsi="Bahnschrift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1B42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42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">
    <w:name w:val="t"/>
    <w:basedOn w:val="DefaultParagraphFont"/>
    <w:rsid w:val="005F42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309</cp:revision>
  <cp:lastPrinted>2022-02-15T19:25:00Z</cp:lastPrinted>
  <dcterms:created xsi:type="dcterms:W3CDTF">2020-10-24T13:04:00Z</dcterms:created>
  <dcterms:modified xsi:type="dcterms:W3CDTF">2022-02-15T20:15:00Z</dcterms:modified>
</cp:coreProperties>
</file>